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3CE5EC83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– </w:t>
      </w:r>
      <w:r w:rsidR="00F9503F">
        <w:rPr>
          <w:noProof/>
        </w:rPr>
        <w:t>04</w:t>
      </w:r>
      <w:r w:rsidRPr="004F6CB7">
        <w:rPr>
          <w:noProof/>
        </w:rPr>
        <w:t xml:space="preserve"> </w:t>
      </w:r>
      <w:r w:rsidR="00F9503F">
        <w:rPr>
          <w:noProof/>
        </w:rPr>
        <w:t xml:space="preserve">Apr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188C01E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774CC822" w:rsidR="00E368C0" w:rsidRDefault="00BB1590" w:rsidP="00BB1590">
      <w:pPr>
        <w:pStyle w:val="Heading1"/>
        <w:jc w:val="center"/>
        <w:rPr>
          <w:noProof/>
        </w:rPr>
      </w:pPr>
      <w:r>
        <w:rPr>
          <w:noProof/>
        </w:rPr>
        <w:t>Accounting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1CAD36F8" w14:textId="6B4CEFF5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900A76" w:rsidRPr="00900A76">
        <w:rPr>
          <w:rFonts w:ascii="Consolas" w:hAnsi="Consolas"/>
          <w:b/>
          <w:bCs/>
          <w:noProof/>
        </w:rPr>
        <w:t>Accounting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431DF10" w:rsidR="000214AD" w:rsidRPr="004F6CB7" w:rsidRDefault="00737DF9" w:rsidP="000214A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84754C9" wp14:editId="62C16147">
            <wp:extent cx="6626225" cy="387350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263F2421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0E7ECE">
        <w:rPr>
          <w:rFonts w:ascii="Consolas" w:hAnsi="Consolas"/>
          <w:b/>
          <w:bCs/>
          <w:noProof/>
        </w:rPr>
        <w:t>Accounting</w:t>
      </w:r>
      <w:r w:rsidRPr="003C1FA8">
        <w:rPr>
          <w:noProof/>
          <w:lang w:val="bg-BG"/>
        </w:rPr>
        <w:t>. You need to create </w:t>
      </w:r>
      <w:r w:rsidR="000E7ECE">
        <w:rPr>
          <w:b/>
          <w:bCs/>
          <w:noProof/>
        </w:rPr>
        <w:t>8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E63D73E" w14:textId="77777777" w:rsidR="004B4F73" w:rsidRPr="00F420EB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roduct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product;</w:t>
      </w:r>
    </w:p>
    <w:p w14:paraId="1B0EF152" w14:textId="42019A9A" w:rsidR="004B4F73" w:rsidRPr="004B4F73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ategorie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product's category;</w:t>
      </w:r>
    </w:p>
    <w:p w14:paraId="3606406C" w14:textId="77777777" w:rsidR="004B4F73" w:rsidRPr="003C1FA8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Vend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products' vendors;</w:t>
      </w:r>
    </w:p>
    <w:p w14:paraId="0C0050BE" w14:textId="331CB3C0" w:rsidR="004B4F73" w:rsidRPr="00C84E21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lient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clients, which the products </w:t>
      </w:r>
      <w:r w:rsidR="004F3468">
        <w:rPr>
          <w:noProof/>
        </w:rPr>
        <w:t>have been</w:t>
      </w:r>
      <w:r>
        <w:rPr>
          <w:noProof/>
        </w:rPr>
        <w:t xml:space="preserve"> sold to;</w:t>
      </w:r>
    </w:p>
    <w:p w14:paraId="06971481" w14:textId="77777777" w:rsidR="00C84E21" w:rsidRPr="003C1FA8" w:rsidRDefault="00C84E21" w:rsidP="00C84E2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clients' and vendors' addresses;</w:t>
      </w:r>
    </w:p>
    <w:p w14:paraId="270A9269" w14:textId="621A47EA" w:rsidR="007345D5" w:rsidRPr="007345D5" w:rsidRDefault="007345D5" w:rsidP="007345D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addresses are located;</w:t>
      </w:r>
    </w:p>
    <w:p w14:paraId="59319047" w14:textId="672A7CCF" w:rsidR="00F420EB" w:rsidRPr="007345D5" w:rsidRDefault="00F420EB" w:rsidP="00900A76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Invoic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</w:t>
      </w:r>
      <w:r w:rsidR="007345D5">
        <w:rPr>
          <w:noProof/>
        </w:rPr>
        <w:t>contains information about the invoices, issued to the clients</w:t>
      </w:r>
      <w:r>
        <w:rPr>
          <w:noProof/>
        </w:rPr>
        <w:t>;</w:t>
      </w:r>
    </w:p>
    <w:p w14:paraId="0712110F" w14:textId="755C7A5F" w:rsidR="007345D5" w:rsidRPr="00B32D1D" w:rsidRDefault="00B32D1D" w:rsidP="00900A76">
      <w:pPr>
        <w:numPr>
          <w:ilvl w:val="0"/>
          <w:numId w:val="26"/>
        </w:numPr>
        <w:spacing w:before="0" w:after="0"/>
        <w:rPr>
          <w:rFonts w:cstheme="minorHAnsi"/>
          <w:noProof/>
          <w:lang w:val="bg-BG"/>
        </w:rPr>
      </w:pPr>
      <w:r w:rsidRPr="00B32D1D">
        <w:rPr>
          <w:rFonts w:ascii="Consolas" w:hAnsi="Consolas"/>
          <w:b/>
          <w:bCs/>
          <w:noProof/>
        </w:rPr>
        <w:t>ProductsClients</w:t>
      </w:r>
      <w:r w:rsidRPr="00B32D1D">
        <w:rPr>
          <w:rFonts w:cstheme="minorHAnsi"/>
          <w:b/>
          <w:bCs/>
          <w:noProof/>
        </w:rPr>
        <w:t xml:space="preserve"> </w:t>
      </w:r>
      <w:r w:rsidRPr="00B32D1D">
        <w:rPr>
          <w:rFonts w:cstheme="minorHAnsi"/>
          <w:noProof/>
        </w:rPr>
        <w:t>– mapping table between products and clients</w:t>
      </w:r>
      <w:r w:rsidR="008638E8">
        <w:rPr>
          <w:rFonts w:cstheme="minorHAnsi"/>
          <w:noProof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Pr="00FF3B4D" w:rsidRDefault="002D6FB3" w:rsidP="00CA25B2">
      <w:pPr>
        <w:rPr>
          <w:b/>
          <w:noProof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2ECCFF4" w14:textId="77777777" w:rsidR="00B05EB3" w:rsidRDefault="00B05EB3" w:rsidP="00B05EB3">
      <w:r>
        <w:lastRenderedPageBreak/>
        <w:t>You have been tasked to create the tables in the database by the following models:</w:t>
      </w:r>
    </w:p>
    <w:p w14:paraId="72577555" w14:textId="2B3A3631" w:rsidR="00C95A52" w:rsidRPr="00766C5A" w:rsidRDefault="00C95A52" w:rsidP="00992749">
      <w:pPr>
        <w:pStyle w:val="Heading3"/>
        <w:rPr>
          <w:rStyle w:val="Strong"/>
          <w:b/>
          <w:bCs w:val="0"/>
        </w:rPr>
      </w:pPr>
      <w:r w:rsidRPr="00766C5A"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6B498DF" w14:textId="182B19C9" w:rsidR="00C95A52" w:rsidRPr="004B4F1C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67A55">
              <w:rPr>
                <w:rFonts w:ascii="Consolas" w:hAnsi="Consolas"/>
                <w:b/>
                <w:bCs/>
                <w:noProof/>
              </w:rPr>
              <w:t>1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39599CD9" w14:textId="77777777" w:rsidR="00C95A52" w:rsidRDefault="00C95A52" w:rsidP="002A2C72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F521C5" w14:textId="77777777" w:rsidR="00CC6B1F" w:rsidRDefault="00CC6B1F" w:rsidP="00CC6B1F">
      <w:pPr>
        <w:rPr>
          <w:rStyle w:val="Strong"/>
          <w:b w:val="0"/>
          <w:bCs w:val="0"/>
          <w:highlight w:val="green"/>
        </w:rPr>
      </w:pPr>
    </w:p>
    <w:p w14:paraId="208374B7" w14:textId="4E97A72C" w:rsidR="00CC6B1F" w:rsidRPr="00220151" w:rsidRDefault="00CC6B1F" w:rsidP="00CC6B1F">
      <w:pPr>
        <w:pStyle w:val="Heading3"/>
      </w:pPr>
      <w:r w:rsidRPr="00766C5A">
        <w:rPr>
          <w:rStyle w:val="Strong"/>
          <w:b/>
          <w:bCs w:val="0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C6B1F" w:rsidRPr="004F6CB7" w14:paraId="2D01A298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6E21423B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0CF6C2A7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19645D3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C6B1F" w:rsidRPr="004F6CB7" w14:paraId="6EB9B59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2C76D46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27B7D7EB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2E322C5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C6B1F" w:rsidRPr="004F6CB7" w14:paraId="7CC906AC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6578030C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19CF2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0E2710">
              <w:rPr>
                <w:rFonts w:ascii="Consolas" w:hAnsi="Consolas"/>
                <w:b/>
                <w:bCs/>
                <w:noProof/>
              </w:rPr>
              <w:t>2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212E002A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7303174B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711F643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172132E5" w14:textId="77777777" w:rsidR="00CC6B1F" w:rsidRPr="004F6CB7" w:rsidRDefault="00CC6B1F" w:rsidP="002A2C72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FAA4AC3" w14:textId="2BF24C44" w:rsidR="00CC6B1F" w:rsidRDefault="00CC6B1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5AC7795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58A18D35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tCode</w:t>
            </w:r>
          </w:p>
        </w:tc>
        <w:tc>
          <w:tcPr>
            <w:tcW w:w="3793" w:type="dxa"/>
            <w:vAlign w:val="center"/>
          </w:tcPr>
          <w:p w14:paraId="48B318EC" w14:textId="77777777" w:rsidR="00CC6B1F" w:rsidRPr="004B4F1C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9CFFA71" w14:textId="77777777" w:rsidR="00CC6B1F" w:rsidRPr="003A0016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21A29988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31862870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ity</w:t>
            </w:r>
          </w:p>
        </w:tc>
        <w:tc>
          <w:tcPr>
            <w:tcW w:w="3793" w:type="dxa"/>
          </w:tcPr>
          <w:p w14:paraId="02CA2EE0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21750737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377996B6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E8CAFF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</w:tcPr>
          <w:p w14:paraId="7EC09B9C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3E1E9CF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7D14564" w14:textId="6082F8C6" w:rsidR="00C95A52" w:rsidRDefault="00C95A52" w:rsidP="00C95A52">
      <w:pPr>
        <w:rPr>
          <w:rStyle w:val="Strong"/>
          <w:bCs w:val="0"/>
          <w:highlight w:val="green"/>
        </w:rPr>
      </w:pPr>
    </w:p>
    <w:p w14:paraId="1B8EA3D7" w14:textId="711B2922" w:rsidR="000B38EF" w:rsidRPr="00766C5A" w:rsidRDefault="000B38EF" w:rsidP="000B38EF">
      <w:pPr>
        <w:pStyle w:val="Heading3"/>
        <w:rPr>
          <w:rStyle w:val="Strong"/>
          <w:b/>
          <w:bCs w:val="0"/>
        </w:rPr>
      </w:pPr>
      <w:r w:rsidRPr="00766C5A">
        <w:rPr>
          <w:rStyle w:val="Strong"/>
          <w:b/>
          <w:bCs w:val="0"/>
        </w:rPr>
        <w:t>Vend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B38EF" w:rsidRPr="004F6CB7" w14:paraId="3319F57C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8474C8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4E9043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3B0111F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B38EF" w:rsidRPr="004F6CB7" w14:paraId="46819B59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EB72F6" w14:textId="77777777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4A603D6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FEDF29F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B38EF" w:rsidRPr="004F6CB7" w14:paraId="4FCCF9BF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317A26" w14:textId="1A654DA4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627F553" w14:textId="5F8620DC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42EAC">
              <w:rPr>
                <w:rFonts w:ascii="Consolas" w:hAnsi="Consolas"/>
                <w:b/>
                <w:bCs/>
                <w:noProof/>
              </w:rPr>
              <w:t>25</w:t>
            </w:r>
            <w:r w:rsidR="00942EAC"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5FB2BD2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028A311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95E1CB" w14:textId="7C79D195" w:rsidR="000B38EF" w:rsidRPr="00EC5F7A" w:rsidRDefault="000B38E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VAT</w:t>
            </w:r>
          </w:p>
        </w:tc>
        <w:tc>
          <w:tcPr>
            <w:tcW w:w="3793" w:type="dxa"/>
            <w:vAlign w:val="center"/>
          </w:tcPr>
          <w:p w14:paraId="6203CE35" w14:textId="2FE795A5" w:rsidR="000B38EF" w:rsidRPr="004F6CB7" w:rsidRDefault="005F584E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470AC090" w14:textId="77777777" w:rsidR="000B38EF" w:rsidRDefault="000B38E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52089936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A897ACD" w14:textId="1E31A01E" w:rsidR="000B38EF" w:rsidRPr="00EC5F7A" w:rsidRDefault="00B75AAA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5738B63B" w14:textId="77777777" w:rsidR="000B38EF" w:rsidRPr="004B4F1C" w:rsidRDefault="000B38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5B3E944" w14:textId="548881F3" w:rsidR="000B38EF" w:rsidRPr="003A0016" w:rsidRDefault="00B75AA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A060187" w14:textId="65544D36" w:rsidR="000B38EF" w:rsidRDefault="000B38EF" w:rsidP="000B38EF">
      <w:pPr>
        <w:rPr>
          <w:highlight w:val="green"/>
        </w:rPr>
      </w:pPr>
    </w:p>
    <w:p w14:paraId="6E22FCF6" w14:textId="6D9186F6" w:rsidR="00C05ECB" w:rsidRPr="00766C5A" w:rsidRDefault="00C05ECB" w:rsidP="00C05ECB">
      <w:pPr>
        <w:pStyle w:val="Heading3"/>
      </w:pPr>
      <w:r w:rsidRPr="00766C5A">
        <w:t>Cli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6BD99977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3C8572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7C4B6B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0A317E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59285770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15E1572E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00DA3763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8B82D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47CEFF9B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BAF525A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FF751C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1E08847A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78D2AB1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B30BB7E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lastRenderedPageBreak/>
              <w:t>NumberVAT</w:t>
            </w:r>
          </w:p>
        </w:tc>
        <w:tc>
          <w:tcPr>
            <w:tcW w:w="3793" w:type="dxa"/>
            <w:vAlign w:val="center"/>
          </w:tcPr>
          <w:p w14:paraId="4795B6FA" w14:textId="77777777" w:rsidR="00C05ECB" w:rsidRPr="004F6CB7" w:rsidRDefault="00C05ECB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5599655E" w14:textId="77777777" w:rsidR="00C05ECB" w:rsidRDefault="00C05ECB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464784F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4FAEA1F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68F493D5" w14:textId="77777777" w:rsidR="00C05ECB" w:rsidRPr="004B4F1C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9D833CA" w14:textId="77777777" w:rsidR="00C05ECB" w:rsidRPr="003A0016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D3535A" w14:textId="77777777" w:rsidR="00C05ECB" w:rsidRDefault="00C05ECB" w:rsidP="00C05ECB">
      <w:pPr>
        <w:rPr>
          <w:noProof/>
          <w:highlight w:val="green"/>
        </w:rPr>
      </w:pPr>
    </w:p>
    <w:p w14:paraId="05399D78" w14:textId="6B36C440" w:rsidR="00C05ECB" w:rsidRDefault="00C05ECB" w:rsidP="00C05ECB">
      <w:pPr>
        <w:pStyle w:val="Heading3"/>
        <w:rPr>
          <w:noProof/>
        </w:rPr>
      </w:pPr>
      <w:r w:rsidRPr="00230081">
        <w:rPr>
          <w:noProof/>
        </w:rPr>
        <w:t>Categori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0211BB71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E5AB4ED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8DBA1A4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2CD4FD9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2411CE48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D507DE4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3FA9B9B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0303299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29F24BD0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5A236A8F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1BBBD7F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058639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2F38880" w14:textId="77777777" w:rsidR="00C05ECB" w:rsidRPr="00C05ECB" w:rsidRDefault="00C05ECB" w:rsidP="00C05ECB">
      <w:pPr>
        <w:rPr>
          <w:highlight w:val="green"/>
        </w:rPr>
      </w:pPr>
    </w:p>
    <w:p w14:paraId="230B02CE" w14:textId="203D3970" w:rsidR="000214AD" w:rsidRPr="00992749" w:rsidRDefault="00852E89" w:rsidP="00992749">
      <w:pPr>
        <w:pStyle w:val="Heading3"/>
      </w:pPr>
      <w:r w:rsidRPr="00230081">
        <w:rPr>
          <w:rStyle w:val="Strong"/>
          <w:b/>
          <w:bCs w:val="0"/>
        </w:rPr>
        <w:t>Product</w:t>
      </w:r>
      <w:r w:rsidR="00C97B91" w:rsidRPr="00230081">
        <w:rPr>
          <w:rStyle w:val="Strong"/>
          <w:b/>
          <w:bCs w:val="0"/>
        </w:rPr>
        <w:t>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852E89" w:rsidRPr="004F6CB7" w14:paraId="2DCF99BC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70EE050" w14:textId="0B1BB711" w:rsidR="00852E89" w:rsidRPr="008C0790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00C01C88" w14:textId="3220DAFA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3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16360D"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5133B1C" w14:textId="413A1619" w:rsidR="00852E89" w:rsidRDefault="00852E89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852E89" w:rsidRPr="004F6CB7" w14:paraId="754F5ED2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3475CFA" w14:textId="122589DB" w:rsidR="00852E89" w:rsidRPr="008C0790" w:rsidRDefault="000B2CCF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Price</w:t>
            </w:r>
          </w:p>
        </w:tc>
        <w:tc>
          <w:tcPr>
            <w:tcW w:w="3790" w:type="dxa"/>
            <w:vAlign w:val="center"/>
          </w:tcPr>
          <w:p w14:paraId="53C6B025" w14:textId="2E76C85B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70" w:type="dxa"/>
          </w:tcPr>
          <w:p w14:paraId="086066AB" w14:textId="09D77263" w:rsidR="00852E89" w:rsidRDefault="000B2CCF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03C3E4FE" w:rsidR="000214AD" w:rsidRPr="00EC42B3" w:rsidRDefault="000B2CCF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790" w:type="dxa"/>
          </w:tcPr>
          <w:p w14:paraId="701661BA" w14:textId="2C2027EA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5B00AF1" w14:textId="0808F864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592CD4" w:rsidRPr="004F6CB7" w14:paraId="71A3E447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05BFDB68" w14:textId="397E5BB9" w:rsidR="00592CD4" w:rsidRDefault="00592CD4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VendorId</w:t>
            </w:r>
          </w:p>
        </w:tc>
        <w:tc>
          <w:tcPr>
            <w:tcW w:w="3790" w:type="dxa"/>
          </w:tcPr>
          <w:p w14:paraId="2C50E659" w14:textId="50787E3D" w:rsidR="00592CD4" w:rsidRPr="004B4F1C" w:rsidRDefault="00592CD4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6A1A0D5" w14:textId="27F0E197" w:rsidR="00592CD4" w:rsidRPr="004F6CB7" w:rsidRDefault="00592CD4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Vendo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18F5B2D" w14:textId="77777777" w:rsidR="00C66365" w:rsidRDefault="00C66365" w:rsidP="0006178A">
      <w:pPr>
        <w:rPr>
          <w:rStyle w:val="Strong"/>
          <w:b w:val="0"/>
          <w:bCs w:val="0"/>
        </w:rPr>
      </w:pPr>
    </w:p>
    <w:p w14:paraId="75F9BD09" w14:textId="06D84302" w:rsidR="000214AD" w:rsidRPr="00220151" w:rsidRDefault="00C66365" w:rsidP="00220151">
      <w:pPr>
        <w:pStyle w:val="Heading3"/>
      </w:pPr>
      <w:r w:rsidRPr="00230081">
        <w:rPr>
          <w:rStyle w:val="Strong"/>
          <w:b/>
          <w:bCs w:val="0"/>
        </w:rPr>
        <w:t>Invoic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509179B9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4524" w:type="dxa"/>
          </w:tcPr>
          <w:p w14:paraId="01986F20" w14:textId="3ACE8F7C" w:rsidR="000214AD" w:rsidRPr="004F6CB7" w:rsidRDefault="008133F5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6463BDA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sueDate</w:t>
            </w:r>
          </w:p>
        </w:tc>
        <w:tc>
          <w:tcPr>
            <w:tcW w:w="4524" w:type="dxa"/>
          </w:tcPr>
          <w:p w14:paraId="392B5D45" w14:textId="4802E2C8" w:rsidR="000214AD" w:rsidRPr="00F2693A" w:rsidRDefault="00F2693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4FA6031F" w14:textId="2B6369C8" w:rsidR="000214AD" w:rsidRPr="004F6CB7" w:rsidRDefault="008F66D4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479F3D8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ueDate</w:t>
            </w:r>
          </w:p>
        </w:tc>
        <w:tc>
          <w:tcPr>
            <w:tcW w:w="4524" w:type="dxa"/>
          </w:tcPr>
          <w:p w14:paraId="7F8AE611" w14:textId="2A80D24F" w:rsidR="000214AD" w:rsidRPr="004F6CB7" w:rsidRDefault="00376C6E" w:rsidP="00971B27">
            <w:pPr>
              <w:rPr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0EA9277E" w14:textId="63A710CB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AFA4C8B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mount</w:t>
            </w:r>
          </w:p>
        </w:tc>
        <w:tc>
          <w:tcPr>
            <w:tcW w:w="4524" w:type="dxa"/>
          </w:tcPr>
          <w:p w14:paraId="23C12EC3" w14:textId="7DE3FD3B" w:rsidR="000214AD" w:rsidRPr="004F6CB7" w:rsidRDefault="00376C6E" w:rsidP="00971B27">
            <w:pPr>
              <w:spacing w:line="276" w:lineRule="auto"/>
              <w:rPr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0" w:type="auto"/>
          </w:tcPr>
          <w:p w14:paraId="452BB8DE" w14:textId="3D7BC90B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65E279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7BD827" w14:textId="48C57EB2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urrency</w:t>
            </w:r>
          </w:p>
        </w:tc>
        <w:tc>
          <w:tcPr>
            <w:tcW w:w="4524" w:type="dxa"/>
          </w:tcPr>
          <w:p w14:paraId="4D205936" w14:textId="76E70D4B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0" w:type="auto"/>
          </w:tcPr>
          <w:p w14:paraId="6D0B4EFF" w14:textId="6DFF84F7" w:rsidR="0006178A" w:rsidRPr="003A0016" w:rsidRDefault="00471B36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3D9C1F35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901A4F9" w14:textId="0BC428DD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261621">
              <w:rPr>
                <w:rFonts w:ascii="Consolas" w:hAnsi="Consolas" w:cstheme="minorHAnsi"/>
                <w:b/>
                <w:bCs/>
                <w:noProof/>
              </w:rPr>
              <w:t>ClientId</w:t>
            </w:r>
          </w:p>
        </w:tc>
        <w:tc>
          <w:tcPr>
            <w:tcW w:w="4524" w:type="dxa"/>
          </w:tcPr>
          <w:p w14:paraId="4F22E855" w14:textId="5AC7B21D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937D2BC" w14:textId="6A89AA6F" w:rsidR="0006178A" w:rsidRPr="003A0016" w:rsidRDefault="0006178A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AB24B71" w14:textId="41AC171D" w:rsidR="000214AD" w:rsidRPr="0098464F" w:rsidRDefault="0096642B" w:rsidP="0098464F">
      <w:pPr>
        <w:pStyle w:val="Heading3"/>
      </w:pPr>
      <w:proofErr w:type="spellStart"/>
      <w:r w:rsidRPr="00766C5A">
        <w:rPr>
          <w:rStyle w:val="Strong"/>
          <w:b/>
          <w:bCs w:val="0"/>
        </w:rPr>
        <w:lastRenderedPageBreak/>
        <w:t>ProductsClients</w:t>
      </w:r>
      <w:proofErr w:type="spellEnd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3F5780CA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oduct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28E0797A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Product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4FBB3854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lient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726102B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00DE73D4" w:rsidR="000214AD" w:rsidRPr="00BC4ECC" w:rsidRDefault="00231E5B" w:rsidP="00BC4ECC">
      <w:pPr>
        <w:pStyle w:val="Heading3"/>
        <w:rPr>
          <w:rStyle w:val="Strong"/>
          <w:b/>
          <w:bCs w:val="0"/>
        </w:rPr>
      </w:pPr>
      <w:r w:rsidRPr="00BC4ECC">
        <w:rPr>
          <w:rStyle w:val="Strong"/>
          <w:b/>
          <w:bCs w:val="0"/>
        </w:rPr>
        <w:t>Products</w:t>
      </w:r>
    </w:p>
    <w:tbl>
      <w:tblPr>
        <w:tblStyle w:val="TableGrid"/>
        <w:tblpPr w:leftFromText="180" w:rightFromText="180" w:vertAnchor="text" w:horzAnchor="margin" w:tblpY="12"/>
        <w:tblW w:w="7548" w:type="dxa"/>
        <w:tblLook w:val="04A0" w:firstRow="1" w:lastRow="0" w:firstColumn="1" w:lastColumn="0" w:noHBand="0" w:noVBand="1"/>
      </w:tblPr>
      <w:tblGrid>
        <w:gridCol w:w="3397"/>
        <w:gridCol w:w="1317"/>
        <w:gridCol w:w="1426"/>
        <w:gridCol w:w="1408"/>
      </w:tblGrid>
      <w:tr w:rsidR="00231E5B" w:rsidRPr="00553A0F" w14:paraId="678F1A2B" w14:textId="77777777" w:rsidTr="00A2586F">
        <w:trPr>
          <w:trHeight w:val="129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341B32DE" w14:textId="77777777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17" w:type="dxa"/>
            <w:shd w:val="clear" w:color="auto" w:fill="D9D9D9" w:themeFill="background1" w:themeFillShade="D9"/>
            <w:vAlign w:val="center"/>
          </w:tcPr>
          <w:p w14:paraId="127B3E86" w14:textId="13CFE6BE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D1A6649" w14:textId="3DA8692C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408" w:type="dxa"/>
            <w:shd w:val="clear" w:color="auto" w:fill="D9D9D9" w:themeFill="background1" w:themeFillShade="D9"/>
            <w:vAlign w:val="center"/>
          </w:tcPr>
          <w:p w14:paraId="18D2BC90" w14:textId="3C86E65F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endorId</w:t>
            </w:r>
          </w:p>
        </w:tc>
      </w:tr>
      <w:tr w:rsidR="00231E5B" w:rsidRPr="00553A0F" w14:paraId="205436AA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77EBD7E8" w14:textId="635F5D37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SCANIA Oil Filter XD01</w:t>
            </w:r>
          </w:p>
        </w:tc>
        <w:tc>
          <w:tcPr>
            <w:tcW w:w="1317" w:type="dxa"/>
            <w:vAlign w:val="center"/>
          </w:tcPr>
          <w:p w14:paraId="2DC6DBE3" w14:textId="730035D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8.69</w:t>
            </w:r>
          </w:p>
        </w:tc>
        <w:tc>
          <w:tcPr>
            <w:tcW w:w="1426" w:type="dxa"/>
            <w:vAlign w:val="center"/>
          </w:tcPr>
          <w:p w14:paraId="40EE7000" w14:textId="40F758F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164B965B" w14:textId="77777777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</w:tr>
      <w:tr w:rsidR="00231E5B" w:rsidRPr="00553A0F" w14:paraId="3EE362F0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59C1D6D9" w14:textId="5B549CB4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proofErr w:type="gramStart"/>
            <w:r w:rsidRPr="00A60773">
              <w:rPr>
                <w:rFonts w:ascii="Consolas" w:hAnsi="Consolas" w:cs="Arial"/>
                <w:color w:val="000000"/>
              </w:rPr>
              <w:t>MAN</w:t>
            </w:r>
            <w:proofErr w:type="gramEnd"/>
            <w:r w:rsidRPr="00A60773">
              <w:rPr>
                <w:rFonts w:ascii="Consolas" w:hAnsi="Consolas" w:cs="Arial"/>
                <w:color w:val="000000"/>
              </w:rPr>
              <w:t xml:space="preserve"> Air Filter XD01</w:t>
            </w:r>
          </w:p>
        </w:tc>
        <w:tc>
          <w:tcPr>
            <w:tcW w:w="1317" w:type="dxa"/>
            <w:vAlign w:val="center"/>
          </w:tcPr>
          <w:p w14:paraId="7C5C1A6B" w14:textId="7956E5DA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7.38</w:t>
            </w:r>
          </w:p>
        </w:tc>
        <w:tc>
          <w:tcPr>
            <w:tcW w:w="1426" w:type="dxa"/>
            <w:vAlign w:val="center"/>
          </w:tcPr>
          <w:p w14:paraId="746E8808" w14:textId="4CD239BF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4F65A333" w14:textId="114BD745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24C8767D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345760B0" w14:textId="53D0871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DAF Light Bulb 05FG87</w:t>
            </w:r>
          </w:p>
        </w:tc>
        <w:tc>
          <w:tcPr>
            <w:tcW w:w="1317" w:type="dxa"/>
            <w:vAlign w:val="center"/>
          </w:tcPr>
          <w:p w14:paraId="17250F11" w14:textId="7A8C273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5.00</w:t>
            </w:r>
          </w:p>
        </w:tc>
        <w:tc>
          <w:tcPr>
            <w:tcW w:w="1426" w:type="dxa"/>
            <w:vAlign w:val="center"/>
          </w:tcPr>
          <w:p w14:paraId="03BFAB76" w14:textId="2FE69A39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08" w:type="dxa"/>
            <w:vAlign w:val="center"/>
          </w:tcPr>
          <w:p w14:paraId="6B218EC1" w14:textId="37376D82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  <w:tr w:rsidR="00231E5B" w:rsidRPr="00553A0F" w14:paraId="5BBD24BE" w14:textId="77777777" w:rsidTr="00A2586F">
        <w:trPr>
          <w:trHeight w:val="515"/>
        </w:trPr>
        <w:tc>
          <w:tcPr>
            <w:tcW w:w="3397" w:type="dxa"/>
            <w:vAlign w:val="center"/>
          </w:tcPr>
          <w:p w14:paraId="39765BFB" w14:textId="3D10F9F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DR Shoes 47-47.5</w:t>
            </w:r>
          </w:p>
        </w:tc>
        <w:tc>
          <w:tcPr>
            <w:tcW w:w="1317" w:type="dxa"/>
            <w:vAlign w:val="center"/>
          </w:tcPr>
          <w:p w14:paraId="0CB37A13" w14:textId="705B9B61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.85</w:t>
            </w:r>
          </w:p>
        </w:tc>
        <w:tc>
          <w:tcPr>
            <w:tcW w:w="1426" w:type="dxa"/>
            <w:vAlign w:val="center"/>
          </w:tcPr>
          <w:p w14:paraId="5C5EEA71" w14:textId="5E69629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408" w:type="dxa"/>
            <w:vAlign w:val="center"/>
          </w:tcPr>
          <w:p w14:paraId="4054CC17" w14:textId="5BAED0BE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71144CF8" w14:textId="77777777" w:rsidTr="00A2586F">
        <w:trPr>
          <w:trHeight w:val="385"/>
        </w:trPr>
        <w:tc>
          <w:tcPr>
            <w:tcW w:w="3397" w:type="dxa"/>
            <w:vAlign w:val="center"/>
          </w:tcPr>
          <w:p w14:paraId="023768AA" w14:textId="61E2938A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nti-slip pads S</w:t>
            </w:r>
          </w:p>
        </w:tc>
        <w:tc>
          <w:tcPr>
            <w:tcW w:w="1317" w:type="dxa"/>
            <w:vAlign w:val="center"/>
          </w:tcPr>
          <w:p w14:paraId="22B6FADB" w14:textId="5ED51A6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87</w:t>
            </w:r>
          </w:p>
        </w:tc>
        <w:tc>
          <w:tcPr>
            <w:tcW w:w="1426" w:type="dxa"/>
            <w:vAlign w:val="center"/>
          </w:tcPr>
          <w:p w14:paraId="60C266C5" w14:textId="7B81480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408" w:type="dxa"/>
            <w:vAlign w:val="center"/>
          </w:tcPr>
          <w:p w14:paraId="1CED81CA" w14:textId="5989AECC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3F2FF9D6" w:rsidR="000214AD" w:rsidRPr="00F00CAF" w:rsidRDefault="002F0287" w:rsidP="00F00CAF">
      <w:pPr>
        <w:pStyle w:val="Heading3"/>
        <w:rPr>
          <w:rStyle w:val="Strong"/>
          <w:b/>
          <w:bCs w:val="0"/>
        </w:rPr>
      </w:pPr>
      <w:r w:rsidRPr="00F00CAF">
        <w:rPr>
          <w:rStyle w:val="Strong"/>
          <w:b/>
          <w:bCs w:val="0"/>
        </w:rPr>
        <w:t>Invoices</w:t>
      </w:r>
    </w:p>
    <w:tbl>
      <w:tblPr>
        <w:tblStyle w:val="TableGrid"/>
        <w:tblpPr w:leftFromText="180" w:rightFromText="180" w:vertAnchor="text" w:horzAnchor="margin" w:tblpY="12"/>
        <w:tblW w:w="8642" w:type="dxa"/>
        <w:tblLook w:val="04A0" w:firstRow="1" w:lastRow="0" w:firstColumn="1" w:lastColumn="0" w:noHBand="0" w:noVBand="1"/>
      </w:tblPr>
      <w:tblGrid>
        <w:gridCol w:w="1608"/>
        <w:gridCol w:w="1620"/>
        <w:gridCol w:w="1634"/>
        <w:gridCol w:w="1082"/>
        <w:gridCol w:w="1184"/>
        <w:gridCol w:w="1514"/>
      </w:tblGrid>
      <w:tr w:rsidR="00087C0F" w:rsidRPr="00553A0F" w14:paraId="674944BD" w14:textId="4D342304" w:rsidTr="00087C0F">
        <w:trPr>
          <w:trHeight w:val="129"/>
        </w:trPr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091E43C9" w14:textId="25693E62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53F0E957" w14:textId="25C69C05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sueDate</w:t>
            </w:r>
          </w:p>
        </w:tc>
        <w:tc>
          <w:tcPr>
            <w:tcW w:w="1634" w:type="dxa"/>
            <w:shd w:val="clear" w:color="auto" w:fill="D9D9D9" w:themeFill="background1" w:themeFillShade="D9"/>
            <w:vAlign w:val="center"/>
          </w:tcPr>
          <w:p w14:paraId="5C348E70" w14:textId="11541E98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ueDate</w:t>
            </w:r>
          </w:p>
        </w:tc>
        <w:tc>
          <w:tcPr>
            <w:tcW w:w="1082" w:type="dxa"/>
            <w:shd w:val="clear" w:color="auto" w:fill="D9D9D9" w:themeFill="background1" w:themeFillShade="D9"/>
          </w:tcPr>
          <w:p w14:paraId="4CC1893C" w14:textId="7DC58083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1184" w:type="dxa"/>
            <w:shd w:val="clear" w:color="auto" w:fill="D9D9D9" w:themeFill="background1" w:themeFillShade="D9"/>
          </w:tcPr>
          <w:p w14:paraId="4E80D221" w14:textId="3120B565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  <w:tc>
          <w:tcPr>
            <w:tcW w:w="1514" w:type="dxa"/>
            <w:shd w:val="clear" w:color="auto" w:fill="D9D9D9" w:themeFill="background1" w:themeFillShade="D9"/>
          </w:tcPr>
          <w:p w14:paraId="1698B516" w14:textId="1AAF3494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Id</w:t>
            </w:r>
          </w:p>
        </w:tc>
      </w:tr>
      <w:tr w:rsidR="00087C0F" w:rsidRPr="00553A0F" w14:paraId="0F4015E6" w14:textId="27BF0651" w:rsidTr="00087C0F">
        <w:trPr>
          <w:trHeight w:val="395"/>
        </w:trPr>
        <w:tc>
          <w:tcPr>
            <w:tcW w:w="1608" w:type="dxa"/>
            <w:vAlign w:val="center"/>
          </w:tcPr>
          <w:p w14:paraId="00DEEFA4" w14:textId="60515F60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219992181</w:t>
            </w:r>
          </w:p>
        </w:tc>
        <w:tc>
          <w:tcPr>
            <w:tcW w:w="1620" w:type="dxa"/>
            <w:vAlign w:val="center"/>
          </w:tcPr>
          <w:p w14:paraId="13A0DF4B" w14:textId="34518454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3-01</w:t>
            </w:r>
          </w:p>
        </w:tc>
        <w:tc>
          <w:tcPr>
            <w:tcW w:w="1634" w:type="dxa"/>
            <w:vAlign w:val="center"/>
          </w:tcPr>
          <w:p w14:paraId="1DA2F28F" w14:textId="50DAAA4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30</w:t>
            </w:r>
          </w:p>
        </w:tc>
        <w:tc>
          <w:tcPr>
            <w:tcW w:w="1082" w:type="dxa"/>
          </w:tcPr>
          <w:p w14:paraId="104E05E7" w14:textId="7500DBA7" w:rsidR="00087C0F" w:rsidRPr="00087C0F" w:rsidRDefault="00087C0F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0.96</w:t>
            </w:r>
          </w:p>
        </w:tc>
        <w:tc>
          <w:tcPr>
            <w:tcW w:w="1184" w:type="dxa"/>
          </w:tcPr>
          <w:p w14:paraId="011F55C0" w14:textId="25744258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BGN</w:t>
            </w:r>
          </w:p>
        </w:tc>
        <w:tc>
          <w:tcPr>
            <w:tcW w:w="1514" w:type="dxa"/>
          </w:tcPr>
          <w:p w14:paraId="55B17461" w14:textId="3F0A16F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087C0F" w:rsidRPr="00553A0F" w14:paraId="7C9EB0E0" w14:textId="5A6B57B1" w:rsidTr="00087C0F">
        <w:trPr>
          <w:trHeight w:val="395"/>
        </w:trPr>
        <w:tc>
          <w:tcPr>
            <w:tcW w:w="1608" w:type="dxa"/>
            <w:vAlign w:val="center"/>
          </w:tcPr>
          <w:p w14:paraId="2894DC37" w14:textId="4D8F2504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729252340</w:t>
            </w:r>
          </w:p>
        </w:tc>
        <w:tc>
          <w:tcPr>
            <w:tcW w:w="1620" w:type="dxa"/>
            <w:vAlign w:val="center"/>
          </w:tcPr>
          <w:p w14:paraId="7AABFF89" w14:textId="7902B5F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2-11-06</w:t>
            </w:r>
          </w:p>
        </w:tc>
        <w:tc>
          <w:tcPr>
            <w:tcW w:w="1634" w:type="dxa"/>
            <w:vAlign w:val="center"/>
          </w:tcPr>
          <w:p w14:paraId="337723A1" w14:textId="3704363D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1-04</w:t>
            </w:r>
          </w:p>
        </w:tc>
        <w:tc>
          <w:tcPr>
            <w:tcW w:w="1082" w:type="dxa"/>
          </w:tcPr>
          <w:p w14:paraId="24CC3CC7" w14:textId="40DE914E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58.18</w:t>
            </w:r>
          </w:p>
        </w:tc>
        <w:tc>
          <w:tcPr>
            <w:tcW w:w="1184" w:type="dxa"/>
          </w:tcPr>
          <w:p w14:paraId="11A1FBC9" w14:textId="63A4B4D9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EUR</w:t>
            </w:r>
          </w:p>
        </w:tc>
        <w:tc>
          <w:tcPr>
            <w:tcW w:w="1514" w:type="dxa"/>
          </w:tcPr>
          <w:p w14:paraId="5B1762A9" w14:textId="2A2968B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</w:tr>
      <w:tr w:rsidR="00087C0F" w:rsidRPr="00553A0F" w14:paraId="5D78A839" w14:textId="77BD9EC3" w:rsidTr="00087C0F">
        <w:trPr>
          <w:trHeight w:val="395"/>
        </w:trPr>
        <w:tc>
          <w:tcPr>
            <w:tcW w:w="1608" w:type="dxa"/>
            <w:vAlign w:val="center"/>
          </w:tcPr>
          <w:p w14:paraId="6EF475F6" w14:textId="2A991388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950101013</w:t>
            </w:r>
          </w:p>
        </w:tc>
        <w:tc>
          <w:tcPr>
            <w:tcW w:w="1620" w:type="dxa"/>
            <w:vAlign w:val="center"/>
          </w:tcPr>
          <w:p w14:paraId="44427119" w14:textId="3A6CA90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2-17</w:t>
            </w:r>
          </w:p>
        </w:tc>
        <w:tc>
          <w:tcPr>
            <w:tcW w:w="1634" w:type="dxa"/>
            <w:vAlign w:val="center"/>
          </w:tcPr>
          <w:p w14:paraId="43F9B3EF" w14:textId="5EEED83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18</w:t>
            </w:r>
          </w:p>
        </w:tc>
        <w:tc>
          <w:tcPr>
            <w:tcW w:w="1082" w:type="dxa"/>
          </w:tcPr>
          <w:p w14:paraId="3C2F6B26" w14:textId="68E62AA9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15.15</w:t>
            </w:r>
          </w:p>
        </w:tc>
        <w:tc>
          <w:tcPr>
            <w:tcW w:w="1184" w:type="dxa"/>
          </w:tcPr>
          <w:p w14:paraId="0B890205" w14:textId="5ADD59AB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USD</w:t>
            </w:r>
          </w:p>
        </w:tc>
        <w:tc>
          <w:tcPr>
            <w:tcW w:w="1514" w:type="dxa"/>
          </w:tcPr>
          <w:p w14:paraId="0CA53473" w14:textId="0E4516D1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lastRenderedPageBreak/>
        <w:t>Update</w:t>
      </w:r>
    </w:p>
    <w:p w14:paraId="6DF06F20" w14:textId="52CD73AC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A34A6E" w:rsidRPr="00BC2F2B">
        <w:rPr>
          <w:b/>
          <w:bCs/>
        </w:rPr>
        <w:t>due date</w:t>
      </w:r>
      <w:r w:rsidR="00A34A6E">
        <w:t xml:space="preserve"> of the </w:t>
      </w:r>
      <w:r w:rsidR="00A34A6E" w:rsidRPr="00BC2F2B">
        <w:rPr>
          <w:b/>
          <w:bCs/>
        </w:rPr>
        <w:t>invoices</w:t>
      </w:r>
      <w:r w:rsidR="00A34A6E">
        <w:t xml:space="preserve">, issued in </w:t>
      </w:r>
      <w:r w:rsidR="00A34A6E" w:rsidRPr="00A34A6E">
        <w:rPr>
          <w:b/>
          <w:bCs/>
        </w:rPr>
        <w:t>November 2022</w:t>
      </w:r>
      <w:r w:rsidR="00A34A6E">
        <w:t xml:space="preserve">. Update the due date and change it to </w:t>
      </w:r>
      <w:r w:rsidR="00A34A6E" w:rsidRPr="00A34A6E">
        <w:rPr>
          <w:rFonts w:ascii="Consolas" w:hAnsi="Consolas"/>
          <w:b/>
          <w:bCs/>
        </w:rPr>
        <w:t>2023-04-01</w:t>
      </w:r>
      <w:r w:rsidR="00A34A6E" w:rsidRPr="00A34A6E">
        <w:rPr>
          <w:rFonts w:cstheme="minorHAnsi"/>
        </w:rPr>
        <w:t>.</w:t>
      </w:r>
    </w:p>
    <w:p w14:paraId="2EDB67C6" w14:textId="0B5B4331" w:rsidR="00BC2F2B" w:rsidRPr="00087C0F" w:rsidRDefault="00BC2F2B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Then, you have to change the </w:t>
      </w:r>
      <w:r w:rsidRPr="00BC2F2B">
        <w:rPr>
          <w:rFonts w:cstheme="minorHAnsi"/>
          <w:b/>
          <w:bCs/>
        </w:rPr>
        <w:t>addresses</w:t>
      </w:r>
      <w:r>
        <w:rPr>
          <w:rFonts w:cstheme="minorHAnsi"/>
        </w:rPr>
        <w:t xml:space="preserve"> of the </w:t>
      </w:r>
      <w:r w:rsidRPr="00BC2F2B">
        <w:rPr>
          <w:rFonts w:cstheme="minorHAnsi"/>
          <w:b/>
          <w:bCs/>
        </w:rPr>
        <w:t>clients</w:t>
      </w:r>
      <w:r>
        <w:rPr>
          <w:rFonts w:cstheme="minorHAnsi"/>
          <w:b/>
          <w:bCs/>
        </w:rPr>
        <w:t>, which contain "</w:t>
      </w:r>
      <w:r w:rsidRPr="00BC2F2B">
        <w:rPr>
          <w:rFonts w:ascii="Consolas" w:hAnsi="Consolas" w:cstheme="minorHAnsi"/>
          <w:b/>
          <w:bCs/>
        </w:rPr>
        <w:t>CO</w:t>
      </w:r>
      <w:r>
        <w:rPr>
          <w:rFonts w:cstheme="minorHAnsi"/>
          <w:b/>
          <w:bCs/>
        </w:rPr>
        <w:t xml:space="preserve">" in their names. </w:t>
      </w:r>
      <w:r w:rsidRPr="00BC2F2B">
        <w:rPr>
          <w:rFonts w:cstheme="minorHAnsi"/>
        </w:rPr>
        <w:t xml:space="preserve">The </w:t>
      </w:r>
      <w:r w:rsidRPr="00BC2F2B">
        <w:rPr>
          <w:rFonts w:cstheme="minorHAnsi"/>
          <w:b/>
          <w:bCs/>
        </w:rPr>
        <w:t>new</w:t>
      </w:r>
      <w:r w:rsidRPr="00BC2F2B">
        <w:rPr>
          <w:rFonts w:cstheme="minorHAnsi"/>
        </w:rPr>
        <w:t xml:space="preserve"> value of the </w:t>
      </w:r>
      <w:r w:rsidRPr="00BC2F2B">
        <w:rPr>
          <w:rFonts w:cstheme="minorHAnsi"/>
          <w:b/>
          <w:bCs/>
        </w:rPr>
        <w:t>addresses</w:t>
      </w:r>
      <w:r w:rsidRPr="00BC2F2B">
        <w:rPr>
          <w:rFonts w:cstheme="minorHAnsi"/>
        </w:rPr>
        <w:t xml:space="preserve"> should be</w:t>
      </w:r>
      <w:r>
        <w:rPr>
          <w:rFonts w:cstheme="minorHAnsi"/>
          <w:b/>
          <w:bCs/>
        </w:rPr>
        <w:t xml:space="preserve"> </w:t>
      </w:r>
      <w:proofErr w:type="spellStart"/>
      <w:r w:rsidRPr="00BC2F2B">
        <w:rPr>
          <w:rFonts w:ascii="Consolas" w:hAnsi="Consolas" w:cstheme="minorHAnsi"/>
          <w:b/>
          <w:bCs/>
        </w:rPr>
        <w:t>Industriestr</w:t>
      </w:r>
      <w:proofErr w:type="spellEnd"/>
      <w:r w:rsidR="00332B4D">
        <w:rPr>
          <w:rFonts w:ascii="Consolas" w:hAnsi="Consolas" w:cstheme="minorHAnsi"/>
          <w:b/>
          <w:bCs/>
        </w:rPr>
        <w:t>,</w:t>
      </w:r>
      <w:r w:rsidRPr="00BC2F2B">
        <w:rPr>
          <w:rFonts w:ascii="Consolas" w:hAnsi="Consolas" w:cstheme="minorHAnsi"/>
          <w:b/>
          <w:bCs/>
        </w:rPr>
        <w:t xml:space="preserve"> 79, 2353, </w:t>
      </w:r>
      <w:proofErr w:type="spellStart"/>
      <w:r w:rsidRPr="00BC2F2B">
        <w:rPr>
          <w:rFonts w:ascii="Consolas" w:hAnsi="Consolas" w:cstheme="minorHAnsi"/>
          <w:b/>
          <w:bCs/>
        </w:rPr>
        <w:t>Guntramsdorf</w:t>
      </w:r>
      <w:proofErr w:type="spellEnd"/>
      <w:r w:rsidRPr="00BC2F2B">
        <w:rPr>
          <w:rFonts w:ascii="Consolas" w:hAnsi="Consolas" w:cstheme="minorHAnsi"/>
          <w:b/>
          <w:bCs/>
        </w:rPr>
        <w:t xml:space="preserve">, </w:t>
      </w:r>
      <w:r w:rsidR="00132110">
        <w:rPr>
          <w:rFonts w:ascii="Consolas" w:hAnsi="Consolas" w:cstheme="minorHAnsi"/>
          <w:b/>
          <w:bCs/>
        </w:rPr>
        <w:t>Austria</w:t>
      </w:r>
      <w:r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0FA1FFEE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77440E">
        <w:rPr>
          <w:rFonts w:ascii="Consolas" w:hAnsi="Consolas"/>
          <w:b/>
          <w:bCs/>
        </w:rPr>
        <w:t>Clients</w:t>
      </w:r>
      <w:r>
        <w:t xml:space="preserve">, delete every </w:t>
      </w:r>
      <w:r w:rsidR="0077440E">
        <w:t>client</w:t>
      </w:r>
      <w:r>
        <w:t xml:space="preserve">, </w:t>
      </w:r>
      <w:r w:rsidR="0077440E">
        <w:t>whose VAT number starts with "</w:t>
      </w:r>
      <w:r w:rsidR="0077440E" w:rsidRPr="0077440E">
        <w:rPr>
          <w:rFonts w:ascii="Consolas" w:hAnsi="Consolas"/>
          <w:b/>
          <w:bCs/>
        </w:rPr>
        <w:t>IT</w:t>
      </w:r>
      <w:r w:rsidR="0077440E">
        <w:t>"</w:t>
      </w:r>
      <w:r>
        <w:t>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34FE6C62" w:rsidR="000214AD" w:rsidRPr="00CE0C6C" w:rsidRDefault="00051089" w:rsidP="000214AD">
      <w:pPr>
        <w:pStyle w:val="Heading2"/>
        <w:rPr>
          <w:noProof/>
        </w:rPr>
      </w:pPr>
      <w:bookmarkStart w:id="0" w:name="_Hlk83031548"/>
      <w:r w:rsidRPr="00CE0C6C">
        <w:rPr>
          <w:noProof/>
        </w:rPr>
        <w:t>Invoices</w:t>
      </w:r>
      <w:r w:rsidR="000214AD" w:rsidRPr="00CE0C6C">
        <w:rPr>
          <w:noProof/>
        </w:rPr>
        <w:t xml:space="preserve"> </w:t>
      </w:r>
      <w:r w:rsidRPr="00CE0C6C">
        <w:rPr>
          <w:noProof/>
        </w:rPr>
        <w:t>by Amount and Date</w:t>
      </w:r>
    </w:p>
    <w:bookmarkEnd w:id="0"/>
    <w:p w14:paraId="54A463EB" w14:textId="20F5763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DD2071">
        <w:rPr>
          <w:b/>
          <w:noProof/>
        </w:rPr>
        <w:t>invoice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DD2071">
        <w:rPr>
          <w:b/>
          <w:noProof/>
        </w:rPr>
        <w:t>amount</w:t>
      </w:r>
      <w:r w:rsidRPr="004F6CB7">
        <w:rPr>
          <w:noProof/>
        </w:rPr>
        <w:t xml:space="preserve"> 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DD2071">
        <w:rPr>
          <w:noProof/>
        </w:rPr>
        <w:t>due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28348F1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umber</w:t>
      </w:r>
    </w:p>
    <w:p w14:paraId="070B36E2" w14:textId="7B8E0899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urrency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39020D43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4BE25CAD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6DD258D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3573806</w:t>
            </w:r>
          </w:p>
        </w:tc>
        <w:tc>
          <w:tcPr>
            <w:tcW w:w="1935" w:type="dxa"/>
          </w:tcPr>
          <w:p w14:paraId="55EA48F2" w14:textId="4FB5EDDE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F50FCD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9066487</w:t>
            </w:r>
          </w:p>
        </w:tc>
        <w:tc>
          <w:tcPr>
            <w:tcW w:w="1935" w:type="dxa"/>
          </w:tcPr>
          <w:p w14:paraId="52392C97" w14:textId="11D1DCC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3D9C2639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20983369</w:t>
            </w:r>
          </w:p>
        </w:tc>
        <w:tc>
          <w:tcPr>
            <w:tcW w:w="1935" w:type="dxa"/>
          </w:tcPr>
          <w:p w14:paraId="487B529B" w14:textId="296251F1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SD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E8FAA3B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49121203</w:t>
            </w:r>
          </w:p>
        </w:tc>
        <w:tc>
          <w:tcPr>
            <w:tcW w:w="1935" w:type="dxa"/>
          </w:tcPr>
          <w:p w14:paraId="0E795261" w14:textId="699B6A38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3E421F03" w:rsidR="000214AD" w:rsidRPr="00CE0C6C" w:rsidRDefault="006F1BD2" w:rsidP="000214AD">
      <w:pPr>
        <w:pStyle w:val="Heading2"/>
        <w:rPr>
          <w:noProof/>
        </w:rPr>
      </w:pPr>
      <w:r w:rsidRPr="00CE0C6C">
        <w:rPr>
          <w:noProof/>
        </w:rPr>
        <w:t>Products</w:t>
      </w:r>
      <w:r w:rsidR="000214AD" w:rsidRPr="00CE0C6C">
        <w:rPr>
          <w:noProof/>
        </w:rPr>
        <w:t xml:space="preserve"> by Category</w:t>
      </w:r>
    </w:p>
    <w:p w14:paraId="497C5598" w14:textId="2DDD48F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513AF">
        <w:rPr>
          <w:b/>
          <w:noProof/>
        </w:rPr>
        <w:t>product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ADR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Other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 w:rsidR="00546DA4">
        <w:rPr>
          <w:rFonts w:ascii="Consolas" w:hAnsi="Consolas"/>
          <w:b/>
          <w:bCs/>
          <w:noProof/>
        </w:rPr>
        <w:t>Price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4B778066" w:rsidR="000214AD" w:rsidRPr="00110000" w:rsidRDefault="008464C1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rice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49E52774" w:rsidR="000214AD" w:rsidRPr="00493A09" w:rsidRDefault="005823E6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35EA9E76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lastRenderedPageBreak/>
              <w:t>6</w:t>
            </w:r>
            <w:r w:rsidR="00C37EAB">
              <w:rPr>
                <w:rFonts w:ascii="Consolas" w:hAnsi="Consolas"/>
              </w:rPr>
              <w:t>9</w:t>
            </w:r>
          </w:p>
        </w:tc>
        <w:tc>
          <w:tcPr>
            <w:tcW w:w="4085" w:type="dxa"/>
          </w:tcPr>
          <w:p w14:paraId="32E3E506" w14:textId="187490E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Steel armor for trailer</w:t>
            </w:r>
          </w:p>
        </w:tc>
        <w:tc>
          <w:tcPr>
            <w:tcW w:w="1881" w:type="dxa"/>
          </w:tcPr>
          <w:p w14:paraId="6BD5D631" w14:textId="7C9DA4C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50.00</w:t>
            </w:r>
          </w:p>
        </w:tc>
        <w:tc>
          <w:tcPr>
            <w:tcW w:w="2337" w:type="dxa"/>
          </w:tcPr>
          <w:p w14:paraId="05870CCA" w14:textId="49164BA4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020A5FD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</w:t>
            </w:r>
          </w:p>
        </w:tc>
        <w:tc>
          <w:tcPr>
            <w:tcW w:w="4085" w:type="dxa"/>
          </w:tcPr>
          <w:p w14:paraId="1429E8AF" w14:textId="27433797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Air bag for trailer</w:t>
            </w:r>
          </w:p>
        </w:tc>
        <w:tc>
          <w:tcPr>
            <w:tcW w:w="1881" w:type="dxa"/>
          </w:tcPr>
          <w:p w14:paraId="26D03221" w14:textId="724A172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0.06</w:t>
            </w:r>
          </w:p>
        </w:tc>
        <w:tc>
          <w:tcPr>
            <w:tcW w:w="2337" w:type="dxa"/>
          </w:tcPr>
          <w:p w14:paraId="1C1FEA71" w14:textId="08386D4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4B616FFE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4085" w:type="dxa"/>
          </w:tcPr>
          <w:p w14:paraId="734709EB" w14:textId="6FE56769" w:rsidR="000214AD" w:rsidRPr="00D679E8" w:rsidRDefault="00C37EAB" w:rsidP="00971B27">
            <w:pPr>
              <w:rPr>
                <w:rFonts w:ascii="Consolas" w:hAnsi="Consolas"/>
              </w:rPr>
            </w:pPr>
            <w:proofErr w:type="spellStart"/>
            <w:proofErr w:type="gramStart"/>
            <w:r w:rsidRPr="00C37EAB">
              <w:rPr>
                <w:rFonts w:ascii="Consolas" w:hAnsi="Consolas"/>
              </w:rPr>
              <w:t>Break</w:t>
            </w:r>
            <w:proofErr w:type="spellEnd"/>
            <w:proofErr w:type="gramEnd"/>
            <w:r w:rsidRPr="00C37EAB">
              <w:rPr>
                <w:rFonts w:ascii="Consolas" w:hAnsi="Consolas"/>
              </w:rPr>
              <w:t xml:space="preserve"> pads for trailer</w:t>
            </w:r>
          </w:p>
        </w:tc>
        <w:tc>
          <w:tcPr>
            <w:tcW w:w="1881" w:type="dxa"/>
          </w:tcPr>
          <w:p w14:paraId="07546CB1" w14:textId="44AF3E9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.60</w:t>
            </w:r>
          </w:p>
        </w:tc>
        <w:tc>
          <w:tcPr>
            <w:tcW w:w="2337" w:type="dxa"/>
          </w:tcPr>
          <w:p w14:paraId="4CDA8091" w14:textId="09A48B7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00BF00C8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085" w:type="dxa"/>
          </w:tcPr>
          <w:p w14:paraId="44671DC3" w14:textId="77F80F5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Groupage board-Load limiter</w:t>
            </w:r>
          </w:p>
        </w:tc>
        <w:tc>
          <w:tcPr>
            <w:tcW w:w="1881" w:type="dxa"/>
          </w:tcPr>
          <w:p w14:paraId="42ED8C2B" w14:textId="709F98E9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9.33</w:t>
            </w:r>
          </w:p>
        </w:tc>
        <w:tc>
          <w:tcPr>
            <w:tcW w:w="2337" w:type="dxa"/>
          </w:tcPr>
          <w:p w14:paraId="2E272EA8" w14:textId="72450E90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R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3D1E5EF5" w:rsidR="000214AD" w:rsidRPr="00CE0C6C" w:rsidRDefault="00FB4927" w:rsidP="000214AD">
      <w:pPr>
        <w:pStyle w:val="Heading2"/>
        <w:rPr>
          <w:noProof/>
        </w:rPr>
      </w:pPr>
      <w:r w:rsidRPr="00CE0C6C">
        <w:rPr>
          <w:noProof/>
        </w:rPr>
        <w:t>Clients</w:t>
      </w:r>
      <w:r w:rsidR="000214AD" w:rsidRPr="00CE0C6C">
        <w:rPr>
          <w:noProof/>
        </w:rPr>
        <w:t xml:space="preserve"> without </w:t>
      </w:r>
      <w:r w:rsidRPr="00CE0C6C">
        <w:rPr>
          <w:noProof/>
        </w:rPr>
        <w:t>Products</w:t>
      </w:r>
    </w:p>
    <w:p w14:paraId="22D2523B" w14:textId="3807D2BC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FB4927">
        <w:rPr>
          <w:noProof/>
        </w:rPr>
        <w:t>clients</w:t>
      </w:r>
      <w:r w:rsidRPr="004F6CB7">
        <w:rPr>
          <w:noProof/>
        </w:rPr>
        <w:t xml:space="preserve"> </w:t>
      </w:r>
      <w:r w:rsidR="00FB4927">
        <w:rPr>
          <w:b/>
          <w:noProof/>
        </w:rPr>
        <w:t>without</w:t>
      </w:r>
      <w:r w:rsidRPr="004F6CB7">
        <w:rPr>
          <w:noProof/>
        </w:rPr>
        <w:t xml:space="preserve"> </w:t>
      </w:r>
      <w:r w:rsidR="00FB4927">
        <w:rPr>
          <w:noProof/>
        </w:rPr>
        <w:t>product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2AC71D4E" w:rsidR="000B36BB" w:rsidRPr="000B36BB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5602D1E7" w14:textId="41A9CE8D" w:rsidR="000214AD" w:rsidRPr="004F6CB7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Address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32"/>
        <w:gridCol w:w="3999"/>
        <w:gridCol w:w="5954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24B35FDA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4E033841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dress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4D47F2AE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3999" w:type="dxa"/>
          </w:tcPr>
          <w:p w14:paraId="2BB5E823" w14:textId="60538A54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JUAN Y ENRIQUE SANCHEZ GA</w:t>
            </w:r>
          </w:p>
        </w:tc>
        <w:tc>
          <w:tcPr>
            <w:tcW w:w="5954" w:type="dxa"/>
          </w:tcPr>
          <w:p w14:paraId="7C974799" w14:textId="271AE68A" w:rsidR="000214AD" w:rsidRPr="00DC597E" w:rsidRDefault="00375689" w:rsidP="001B030C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Carretera de Madrid 240, Albacete, 20080, Spain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52C8F893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3999" w:type="dxa"/>
          </w:tcPr>
          <w:p w14:paraId="7B599AB8" w14:textId="50621B56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ROMO BELLIDO SOCIEDAD LIM</w:t>
            </w:r>
          </w:p>
        </w:tc>
        <w:tc>
          <w:tcPr>
            <w:tcW w:w="5954" w:type="dxa"/>
          </w:tcPr>
          <w:p w14:paraId="379188A5" w14:textId="384AE130" w:rsidR="000214AD" w:rsidRPr="00DC597E" w:rsidRDefault="00375689" w:rsidP="001B030C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 xml:space="preserve">Carretera 330, </w:t>
            </w:r>
            <w:proofErr w:type="spellStart"/>
            <w:r w:rsidRPr="00375689">
              <w:rPr>
                <w:rFonts w:ascii="Consolas" w:hAnsi="Consolas"/>
              </w:rPr>
              <w:t>Carinena</w:t>
            </w:r>
            <w:proofErr w:type="spellEnd"/>
            <w:r w:rsidRPr="00375689">
              <w:rPr>
                <w:rFonts w:ascii="Consolas" w:hAnsi="Consolas"/>
              </w:rPr>
              <w:t>, 50400, Spain</w:t>
            </w:r>
          </w:p>
        </w:tc>
      </w:tr>
    </w:tbl>
    <w:p w14:paraId="137A99EC" w14:textId="6224EC3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BF7324" w:rsidRPr="00CE0C6C">
        <w:rPr>
          <w:noProof/>
        </w:rPr>
        <w:t>7</w:t>
      </w:r>
      <w:r w:rsidRPr="00CE0C6C">
        <w:rPr>
          <w:noProof/>
        </w:rPr>
        <w:t xml:space="preserve"> </w:t>
      </w:r>
      <w:r w:rsidR="00E6048C" w:rsidRPr="00CE0C6C">
        <w:rPr>
          <w:noProof/>
        </w:rPr>
        <w:t>Invoices</w:t>
      </w:r>
    </w:p>
    <w:p w14:paraId="7FCD1A15" w14:textId="68E175DC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1F2A94">
        <w:rPr>
          <w:b/>
          <w:bCs/>
          <w:noProof/>
        </w:rPr>
        <w:t>7</w:t>
      </w:r>
      <w:r>
        <w:rPr>
          <w:noProof/>
        </w:rPr>
        <w:t xml:space="preserve"> invoices that were </w:t>
      </w:r>
      <w:r w:rsidRPr="00886480">
        <w:rPr>
          <w:b/>
          <w:bCs/>
          <w:noProof/>
        </w:rPr>
        <w:t xml:space="preserve">issued before </w:t>
      </w:r>
      <w:r w:rsidR="00406272" w:rsidRPr="00406272">
        <w:rPr>
          <w:rFonts w:ascii="Consolas" w:hAnsi="Consolas"/>
          <w:b/>
          <w:bCs/>
          <w:noProof/>
        </w:rPr>
        <w:t>2023-01-01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and have a</w:t>
      </w:r>
      <w:r>
        <w:rPr>
          <w:noProof/>
        </w:rPr>
        <w:t>n</w:t>
      </w:r>
      <w:r>
        <w:rPr>
          <w:b/>
          <w:bCs/>
          <w:noProof/>
        </w:rPr>
        <w:t xml:space="preserve"> </w:t>
      </w:r>
      <w:r w:rsidRPr="00886480">
        <w:rPr>
          <w:rFonts w:ascii="Consolas" w:hAnsi="Consolas"/>
          <w:b/>
          <w:bCs/>
          <w:noProof/>
        </w:rPr>
        <w:t>EU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currency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or the</w:t>
      </w:r>
      <w:r>
        <w:rPr>
          <w:b/>
          <w:bCs/>
          <w:noProof/>
        </w:rPr>
        <w:t xml:space="preserve"> amount </w:t>
      </w:r>
      <w:r w:rsidRPr="00886480">
        <w:rPr>
          <w:noProof/>
        </w:rPr>
        <w:t>of an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nvoice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s</w:t>
      </w:r>
      <w:r>
        <w:rPr>
          <w:b/>
          <w:bCs/>
          <w:noProof/>
        </w:rPr>
        <w:t xml:space="preserve"> </w:t>
      </w:r>
      <w:r w:rsidRPr="000F7D00">
        <w:rPr>
          <w:b/>
          <w:bCs/>
          <w:noProof/>
        </w:rPr>
        <w:t>greate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than</w:t>
      </w:r>
      <w:r>
        <w:rPr>
          <w:b/>
          <w:bCs/>
          <w:noProof/>
        </w:rPr>
        <w:t xml:space="preserve"> </w:t>
      </w:r>
      <w:r w:rsidRPr="000F7D00">
        <w:rPr>
          <w:rFonts w:ascii="Consolas" w:hAnsi="Consolas"/>
          <w:b/>
          <w:bCs/>
          <w:noProof/>
        </w:rPr>
        <w:t>500.00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and the</w:t>
      </w:r>
      <w:r>
        <w:rPr>
          <w:b/>
          <w:bCs/>
          <w:noProof/>
        </w:rPr>
        <w:t xml:space="preserve"> VAT </w:t>
      </w:r>
      <w:r>
        <w:rPr>
          <w:noProof/>
        </w:rPr>
        <w:t>n</w:t>
      </w:r>
      <w:r w:rsidRPr="00886480">
        <w:rPr>
          <w:noProof/>
        </w:rPr>
        <w:t>umber</w:t>
      </w:r>
      <w:r>
        <w:rPr>
          <w:b/>
          <w:bCs/>
          <w:noProof/>
        </w:rPr>
        <w:t xml:space="preserve"> of </w:t>
      </w:r>
      <w:r w:rsidRPr="00886480">
        <w:rPr>
          <w:noProof/>
        </w:rPr>
        <w:t>the corresponding client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starts with</w:t>
      </w:r>
      <w:r>
        <w:rPr>
          <w:b/>
          <w:bCs/>
          <w:noProof/>
        </w:rPr>
        <w:t xml:space="preserve"> </w:t>
      </w:r>
      <w:r w:rsidR="000F7D00">
        <w:rPr>
          <w:b/>
          <w:bCs/>
          <w:noProof/>
        </w:rPr>
        <w:t>"</w:t>
      </w:r>
      <w:r w:rsidRPr="000F7D00">
        <w:rPr>
          <w:rFonts w:ascii="Consolas" w:hAnsi="Consolas"/>
          <w:b/>
          <w:bCs/>
          <w:noProof/>
        </w:rPr>
        <w:t>DE</w:t>
      </w:r>
      <w:r w:rsidR="000F7D00">
        <w:rPr>
          <w:b/>
          <w:bCs/>
          <w:noProof/>
        </w:rPr>
        <w:t xml:space="preserve">". </w:t>
      </w:r>
      <w:r w:rsidR="000F7D00" w:rsidRPr="00E73DC1">
        <w:rPr>
          <w:noProof/>
        </w:rPr>
        <w:t>Order the result</w:t>
      </w:r>
      <w:r w:rsidR="000F7D00">
        <w:rPr>
          <w:b/>
          <w:bCs/>
          <w:noProof/>
        </w:rPr>
        <w:t xml:space="preserve"> </w:t>
      </w:r>
      <w:r w:rsidR="000F7D00" w:rsidRPr="00E73DC1">
        <w:rPr>
          <w:noProof/>
        </w:rPr>
        <w:t xml:space="preserve">by </w:t>
      </w:r>
      <w:r w:rsidR="000F7D00">
        <w:rPr>
          <w:b/>
          <w:bCs/>
          <w:noProof/>
        </w:rPr>
        <w:t xml:space="preserve">invoice number (ascending), </w:t>
      </w:r>
      <w:r w:rsidR="000F7D00" w:rsidRPr="00E73DC1">
        <w:rPr>
          <w:noProof/>
        </w:rPr>
        <w:t>then by</w:t>
      </w:r>
      <w:r w:rsidR="000F7D00">
        <w:rPr>
          <w:b/>
          <w:bCs/>
          <w:noProof/>
        </w:rPr>
        <w:t xml:space="preserve"> amount (descending)</w:t>
      </w:r>
      <w:r w:rsidR="00E73DC1">
        <w:rPr>
          <w:b/>
          <w:bCs/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1F276BBC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umber</w:t>
      </w:r>
    </w:p>
    <w:p w14:paraId="60A910BC" w14:textId="7FAB684D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mount</w:t>
      </w:r>
    </w:p>
    <w:p w14:paraId="50F3F7DA" w14:textId="47C8EB8A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2B9BF0B2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5E996A61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02B136CF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4F074E1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219066487</w:t>
            </w:r>
          </w:p>
        </w:tc>
        <w:tc>
          <w:tcPr>
            <w:tcW w:w="1971" w:type="dxa"/>
          </w:tcPr>
          <w:p w14:paraId="5B1382AC" w14:textId="51C0253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891.76</w:t>
            </w:r>
          </w:p>
        </w:tc>
        <w:tc>
          <w:tcPr>
            <w:tcW w:w="4149" w:type="dxa"/>
          </w:tcPr>
          <w:p w14:paraId="1688E976" w14:textId="59EA6A2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 &amp; H TRANSPORT LOGISTIK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35CCFDE4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20983369</w:t>
            </w:r>
          </w:p>
        </w:tc>
        <w:tc>
          <w:tcPr>
            <w:tcW w:w="1971" w:type="dxa"/>
          </w:tcPr>
          <w:p w14:paraId="220AA02F" w14:textId="0EDC358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4.48</w:t>
            </w:r>
          </w:p>
        </w:tc>
        <w:tc>
          <w:tcPr>
            <w:tcW w:w="4149" w:type="dxa"/>
          </w:tcPr>
          <w:p w14:paraId="0CAFE200" w14:textId="249271C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TS GMBH &amp; CO KG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5E106EF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65934879</w:t>
            </w:r>
          </w:p>
        </w:tc>
        <w:tc>
          <w:tcPr>
            <w:tcW w:w="1971" w:type="dxa"/>
          </w:tcPr>
          <w:p w14:paraId="1D6825AF" w14:textId="1D6BA23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15.15</w:t>
            </w:r>
          </w:p>
        </w:tc>
        <w:tc>
          <w:tcPr>
            <w:tcW w:w="4149" w:type="dxa"/>
          </w:tcPr>
          <w:p w14:paraId="3F7A6DC9" w14:textId="74B7B59D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FAHRZEUGBEDARF KOTZ &amp; CO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297EBEC0" w:rsidR="000214AD" w:rsidRPr="00CE0C6C" w:rsidRDefault="00811237" w:rsidP="000214AD">
      <w:pPr>
        <w:pStyle w:val="Heading2"/>
        <w:rPr>
          <w:noProof/>
        </w:rPr>
      </w:pPr>
      <w:r w:rsidRPr="00CE0C6C">
        <w:rPr>
          <w:noProof/>
        </w:rPr>
        <w:t>Clients</w:t>
      </w:r>
      <w:r w:rsidR="000214AD" w:rsidRPr="00CE0C6C">
        <w:rPr>
          <w:noProof/>
        </w:rPr>
        <w:t xml:space="preserve"> with </w:t>
      </w:r>
      <w:r w:rsidRPr="00CE0C6C">
        <w:rPr>
          <w:noProof/>
        </w:rPr>
        <w:t>VAT</w:t>
      </w:r>
    </w:p>
    <w:p w14:paraId="31FE5356" w14:textId="56396201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811237">
        <w:rPr>
          <w:noProof/>
        </w:rPr>
        <w:t>clien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354BE0">
        <w:rPr>
          <w:rFonts w:ascii="Consolas" w:hAnsi="Consolas"/>
          <w:b/>
          <w:bCs/>
          <w:noProof/>
        </w:rPr>
        <w:t>KG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 xml:space="preserve">their most </w:t>
      </w:r>
      <w:r w:rsidR="00354BE0">
        <w:rPr>
          <w:noProof/>
        </w:rPr>
        <w:t>expensive</w:t>
      </w:r>
      <w:r>
        <w:rPr>
          <w:noProof/>
        </w:rPr>
        <w:t xml:space="preserve"> </w:t>
      </w:r>
      <w:r w:rsidR="00354BE0">
        <w:rPr>
          <w:noProof/>
        </w:rPr>
        <w:t>product and t</w:t>
      </w:r>
      <w:r w:rsidR="00262361">
        <w:rPr>
          <w:noProof/>
        </w:rPr>
        <w:t>heir VAT number</w:t>
      </w:r>
      <w:r w:rsidRPr="00C002B8">
        <w:rPr>
          <w:noProof/>
        </w:rPr>
        <w:t xml:space="preserve">. Order by </w:t>
      </w:r>
      <w:r w:rsidR="00E54B9F">
        <w:rPr>
          <w:noProof/>
        </w:rPr>
        <w:t>product price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51C8DE9" w:rsidR="000214AD" w:rsidRPr="009201EB" w:rsidRDefault="00800FD7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lastRenderedPageBreak/>
        <w:t>Client</w:t>
      </w:r>
    </w:p>
    <w:p w14:paraId="72B73A09" w14:textId="6A1131F6" w:rsidR="000214AD" w:rsidRPr="00800FD7" w:rsidRDefault="00800FD7" w:rsidP="000214AD">
      <w:pPr>
        <w:numPr>
          <w:ilvl w:val="0"/>
          <w:numId w:val="25"/>
        </w:numPr>
        <w:spacing w:before="0" w:after="0"/>
        <w:rPr>
          <w:b/>
          <w:noProof/>
        </w:rPr>
      </w:pPr>
      <w:r w:rsidRPr="00800FD7">
        <w:rPr>
          <w:rFonts w:ascii="Consolas" w:hAnsi="Consolas"/>
          <w:b/>
          <w:noProof/>
        </w:rPr>
        <w:t>Price</w:t>
      </w:r>
    </w:p>
    <w:p w14:paraId="30B68C3A" w14:textId="209E2BB4" w:rsidR="00800FD7" w:rsidRPr="00800FD7" w:rsidRDefault="00C864AA" w:rsidP="000214AD">
      <w:pPr>
        <w:numPr>
          <w:ilvl w:val="0"/>
          <w:numId w:val="25"/>
        </w:numPr>
        <w:spacing w:before="0" w:after="0"/>
        <w:rPr>
          <w:b/>
          <w:noProof/>
        </w:rPr>
      </w:pPr>
      <w:r>
        <w:rPr>
          <w:rFonts w:ascii="Consolas" w:hAnsi="Consolas"/>
          <w:b/>
          <w:noProof/>
        </w:rPr>
        <w:t>VAT Number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1893"/>
        <w:gridCol w:w="1910"/>
      </w:tblGrid>
      <w:tr w:rsidR="00EF686E" w:rsidRPr="009201EB" w14:paraId="25FD5098" w14:textId="16616B9A" w:rsidTr="006D11AC">
        <w:tc>
          <w:tcPr>
            <w:tcW w:w="3397" w:type="dxa"/>
            <w:shd w:val="clear" w:color="auto" w:fill="D9D9D9" w:themeFill="background1" w:themeFillShade="D9"/>
          </w:tcPr>
          <w:p w14:paraId="2C9BE554" w14:textId="22F4A068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296114EF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269C152" w14:textId="79241233" w:rsidR="00EF686E" w:rsidRDefault="00EF686E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 Number</w:t>
            </w:r>
          </w:p>
        </w:tc>
      </w:tr>
      <w:tr w:rsidR="00EF686E" w:rsidRPr="009C4F9F" w14:paraId="3AAC6374" w14:textId="1E2A407B" w:rsidTr="006D11AC">
        <w:tc>
          <w:tcPr>
            <w:tcW w:w="3397" w:type="dxa"/>
          </w:tcPr>
          <w:p w14:paraId="020994D0" w14:textId="54E417E0" w:rsidR="00EF686E" w:rsidRPr="009C4F9F" w:rsidRDefault="00EF686E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EF686E">
              <w:rPr>
                <w:rFonts w:ascii="Consolas" w:hAnsi="Consolas"/>
                <w:noProof/>
              </w:rPr>
              <w:t>TALLERES MAVIMA SL</w:t>
            </w:r>
          </w:p>
        </w:tc>
        <w:tc>
          <w:tcPr>
            <w:tcW w:w="1893" w:type="dxa"/>
          </w:tcPr>
          <w:p w14:paraId="16A7B3E0" w14:textId="18467CFA" w:rsidR="00EF686E" w:rsidRPr="009C4F9F" w:rsidRDefault="006D11AC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1350.00</w:t>
            </w:r>
          </w:p>
        </w:tc>
        <w:tc>
          <w:tcPr>
            <w:tcW w:w="1893" w:type="dxa"/>
          </w:tcPr>
          <w:p w14:paraId="55F8726B" w14:textId="5E300B69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ESB26163097</w:t>
            </w:r>
          </w:p>
        </w:tc>
      </w:tr>
      <w:tr w:rsidR="00EF686E" w:rsidRPr="009C4F9F" w14:paraId="59AC09E9" w14:textId="374A5481" w:rsidTr="006D11AC">
        <w:tc>
          <w:tcPr>
            <w:tcW w:w="3397" w:type="dxa"/>
          </w:tcPr>
          <w:p w14:paraId="02703322" w14:textId="15104362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DPS EUROPE AB</w:t>
            </w:r>
          </w:p>
        </w:tc>
        <w:tc>
          <w:tcPr>
            <w:tcW w:w="1893" w:type="dxa"/>
          </w:tcPr>
          <w:p w14:paraId="6261B6BB" w14:textId="0D7DF9D1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5.00</w:t>
            </w:r>
          </w:p>
        </w:tc>
        <w:tc>
          <w:tcPr>
            <w:tcW w:w="1893" w:type="dxa"/>
          </w:tcPr>
          <w:p w14:paraId="3998A657" w14:textId="5FAFF5AC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SE556488676901</w:t>
            </w:r>
          </w:p>
        </w:tc>
      </w:tr>
      <w:tr w:rsidR="00EF686E" w:rsidRPr="009C4F9F" w14:paraId="6661711F" w14:textId="30322A67" w:rsidTr="006D11AC">
        <w:tc>
          <w:tcPr>
            <w:tcW w:w="3397" w:type="dxa"/>
          </w:tcPr>
          <w:p w14:paraId="380511A7" w14:textId="2A0DC138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B &amp; H TRANSPORT LOGISTIK</w:t>
            </w:r>
          </w:p>
        </w:tc>
        <w:tc>
          <w:tcPr>
            <w:tcW w:w="1893" w:type="dxa"/>
          </w:tcPr>
          <w:p w14:paraId="7D48A150" w14:textId="499285CA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9.76</w:t>
            </w:r>
          </w:p>
        </w:tc>
        <w:tc>
          <w:tcPr>
            <w:tcW w:w="1893" w:type="dxa"/>
          </w:tcPr>
          <w:p w14:paraId="0F91803F" w14:textId="5614FF35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ATU53998900</w:t>
            </w:r>
          </w:p>
        </w:tc>
      </w:tr>
      <w:tr w:rsidR="00EF686E" w:rsidRPr="009C4F9F" w14:paraId="01E5CA5B" w14:textId="77777777" w:rsidTr="006D11AC">
        <w:tc>
          <w:tcPr>
            <w:tcW w:w="3397" w:type="dxa"/>
          </w:tcPr>
          <w:p w14:paraId="33A6BD62" w14:textId="768E7F69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357D6400" w14:textId="313EADD7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267216EA" w14:textId="3667ECBE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4CFB0075" w:rsidR="000214AD" w:rsidRPr="004F6CB7" w:rsidRDefault="006222C2" w:rsidP="000214AD">
      <w:pPr>
        <w:pStyle w:val="Heading2"/>
        <w:rPr>
          <w:noProof/>
        </w:rPr>
      </w:pPr>
      <w:r>
        <w:rPr>
          <w:noProof/>
        </w:rPr>
        <w:t>Clients</w:t>
      </w:r>
      <w:r w:rsidR="000214AD">
        <w:rPr>
          <w:noProof/>
        </w:rPr>
        <w:t xml:space="preserve"> by </w:t>
      </w:r>
      <w:r>
        <w:rPr>
          <w:noProof/>
        </w:rPr>
        <w:t>Price</w:t>
      </w:r>
    </w:p>
    <w:p w14:paraId="4B4A1FA3" w14:textId="2F08C1D6" w:rsidR="00E933DC" w:rsidRDefault="00E933DC" w:rsidP="00E933DC">
      <w:r>
        <w:t xml:space="preserve">Select all clients, which </w:t>
      </w:r>
      <w:r w:rsidR="003E78FC">
        <w:t>have bought products</w:t>
      </w:r>
      <w:r>
        <w:t>. Select their name</w:t>
      </w:r>
      <w:r w:rsidR="00D4250B">
        <w:t xml:space="preserve"> and</w:t>
      </w:r>
      <w:r>
        <w:t xml:space="preserve"> average </w:t>
      </w:r>
      <w:r w:rsidR="00011877">
        <w:t>price</w:t>
      </w:r>
      <w:r>
        <w:t xml:space="preserve"> (rounded </w:t>
      </w:r>
      <w:r w:rsidR="00011877">
        <w:t>down to the nearest</w:t>
      </w:r>
      <w:r>
        <w:t xml:space="preserve"> integer</w:t>
      </w:r>
      <w:r w:rsidR="00D4250B">
        <w:t>)</w:t>
      </w:r>
      <w:r>
        <w:t xml:space="preserve">. Show only the results for </w:t>
      </w:r>
      <w:r w:rsidR="008828A6">
        <w:t>clients</w:t>
      </w:r>
      <w:r>
        <w:t xml:space="preserve">, whose </w:t>
      </w:r>
      <w:r w:rsidR="00277DC4">
        <w:t>products</w:t>
      </w:r>
      <w:r>
        <w:t xml:space="preserve"> are </w:t>
      </w:r>
      <w:r w:rsidR="00277DC4">
        <w:t>distributed</w:t>
      </w:r>
      <w:r>
        <w:t xml:space="preserve"> by</w:t>
      </w:r>
      <w:r w:rsidR="00277DC4">
        <w:t xml:space="preserve"> vendors with "</w:t>
      </w:r>
      <w:r w:rsidR="00277DC4" w:rsidRPr="00277DC4">
        <w:rPr>
          <w:rFonts w:ascii="Consolas" w:hAnsi="Consolas"/>
          <w:b/>
          <w:bCs/>
        </w:rPr>
        <w:t>FR</w:t>
      </w:r>
      <w:r w:rsidR="00277DC4">
        <w:t>" in their VAT number</w:t>
      </w:r>
      <w:r>
        <w:t xml:space="preserve">. Order the results by </w:t>
      </w:r>
      <w:r w:rsidRPr="005F094C">
        <w:rPr>
          <w:b/>
          <w:bCs/>
        </w:rPr>
        <w:t>average</w:t>
      </w:r>
      <w:r>
        <w:t xml:space="preserve"> </w:t>
      </w:r>
      <w:r w:rsidR="00CA16DC">
        <w:rPr>
          <w:b/>
        </w:rPr>
        <w:t>price</w:t>
      </w:r>
      <w:r w:rsidRPr="00C763E8">
        <w:rPr>
          <w:b/>
        </w:rPr>
        <w:t xml:space="preserve"> </w:t>
      </w:r>
      <w:r>
        <w:t>(</w:t>
      </w:r>
      <w:r w:rsidR="001F38C6">
        <w:rPr>
          <w:b/>
          <w:bCs/>
        </w:rPr>
        <w:t>ascending</w:t>
      </w:r>
      <w:r>
        <w:t>)</w:t>
      </w:r>
      <w:r w:rsidR="00E07D47">
        <w:t>, then by client name (descending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3256"/>
        <w:gridCol w:w="2268"/>
      </w:tblGrid>
      <w:tr w:rsidR="00380903" w:rsidRPr="007C75D1" w14:paraId="10468886" w14:textId="3A83C770" w:rsidTr="00380903">
        <w:trPr>
          <w:trHeight w:val="314"/>
        </w:trPr>
        <w:tc>
          <w:tcPr>
            <w:tcW w:w="3256" w:type="dxa"/>
            <w:shd w:val="clear" w:color="auto" w:fill="D9D9D9" w:themeFill="background1" w:themeFillShade="D9"/>
          </w:tcPr>
          <w:bookmarkEnd w:id="1"/>
          <w:p w14:paraId="13402967" w14:textId="6C59AF2F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F810ABE" w14:textId="41C61A26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 Price</w:t>
            </w:r>
          </w:p>
        </w:tc>
      </w:tr>
      <w:tr w:rsidR="00380903" w:rsidRPr="008C20B3" w14:paraId="70E74359" w14:textId="0E78AF8C" w:rsidTr="00380903">
        <w:trPr>
          <w:trHeight w:val="314"/>
        </w:trPr>
        <w:tc>
          <w:tcPr>
            <w:tcW w:w="3256" w:type="dxa"/>
          </w:tcPr>
          <w:p w14:paraId="7CF032C6" w14:textId="6DE3F8BE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FRANZ SCHMID GMBH &amp; CO K</w:t>
            </w:r>
          </w:p>
        </w:tc>
        <w:tc>
          <w:tcPr>
            <w:tcW w:w="2268" w:type="dxa"/>
          </w:tcPr>
          <w:p w14:paraId="25D8DBAE" w14:textId="2AA09463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</w:tr>
      <w:tr w:rsidR="00380903" w:rsidRPr="008C20B3" w14:paraId="2E54A9AA" w14:textId="7E044791" w:rsidTr="00380903">
        <w:trPr>
          <w:trHeight w:val="314"/>
        </w:trPr>
        <w:tc>
          <w:tcPr>
            <w:tcW w:w="3256" w:type="dxa"/>
          </w:tcPr>
          <w:p w14:paraId="730F9328" w14:textId="10EB331A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BTS GMBH &amp; CO KG</w:t>
            </w:r>
          </w:p>
        </w:tc>
        <w:tc>
          <w:tcPr>
            <w:tcW w:w="2268" w:type="dxa"/>
          </w:tcPr>
          <w:p w14:paraId="378D600A" w14:textId="3BDDC13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</w:tc>
      </w:tr>
      <w:tr w:rsidR="00380903" w:rsidRPr="008C20B3" w14:paraId="6433FA46" w14:textId="2DB3C294" w:rsidTr="00380903">
        <w:trPr>
          <w:trHeight w:val="314"/>
        </w:trPr>
        <w:tc>
          <w:tcPr>
            <w:tcW w:w="3256" w:type="dxa"/>
          </w:tcPr>
          <w:p w14:paraId="00FDB2C2" w14:textId="10A2BF53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JOSEF PAUL GMBH &amp; COKG</w:t>
            </w:r>
          </w:p>
        </w:tc>
        <w:tc>
          <w:tcPr>
            <w:tcW w:w="2268" w:type="dxa"/>
          </w:tcPr>
          <w:p w14:paraId="1FBF6158" w14:textId="47F38A85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  <w:tr w:rsidR="00380903" w:rsidRPr="008C20B3" w14:paraId="5A05311D" w14:textId="2994F4D4" w:rsidTr="00380903">
        <w:trPr>
          <w:trHeight w:val="314"/>
        </w:trPr>
        <w:tc>
          <w:tcPr>
            <w:tcW w:w="3256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68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66B65209" w:rsidR="000214AD" w:rsidRPr="004F6CB7" w:rsidRDefault="006222C2" w:rsidP="000214AD">
      <w:pPr>
        <w:pStyle w:val="Heading2"/>
        <w:rPr>
          <w:noProof/>
        </w:rPr>
      </w:pPr>
      <w:r>
        <w:rPr>
          <w:noProof/>
        </w:rPr>
        <w:t>Product with Clients</w:t>
      </w:r>
    </w:p>
    <w:p w14:paraId="7ACC295A" w14:textId="7356869D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CA40A1">
        <w:rPr>
          <w:rFonts w:ascii="Consolas" w:hAnsi="Consolas"/>
          <w:b/>
          <w:bCs/>
          <w:noProof/>
        </w:rPr>
        <w:t>ProductWithClien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161EFD">
        <w:rPr>
          <w:noProof/>
        </w:rPr>
        <w:t>product's name</w:t>
      </w:r>
      <w:r w:rsidRPr="00821E4A">
        <w:rPr>
          <w:noProof/>
          <w:lang w:val="bg-BG"/>
        </w:rPr>
        <w:t>.</w:t>
      </w:r>
    </w:p>
    <w:p w14:paraId="055B5756" w14:textId="1DEE59E6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 w:rsidR="00ED017F">
        <w:rPr>
          <w:noProof/>
        </w:rPr>
        <w:t>clients</w:t>
      </w:r>
      <w:r w:rsidRPr="00821E4A">
        <w:rPr>
          <w:noProof/>
          <w:lang w:val="bg-BG"/>
        </w:rPr>
        <w:t xml:space="preserve"> that the </w:t>
      </w:r>
      <w:r w:rsidR="00ED017F">
        <w:rPr>
          <w:noProof/>
        </w:rPr>
        <w:t>product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</w:t>
      </w:r>
      <w:r w:rsidR="00ED017F">
        <w:rPr>
          <w:noProof/>
        </w:rPr>
        <w:t>been sold to</w:t>
      </w:r>
      <w:r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3A7EEA3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12340F">
              <w:rPr>
                <w:rFonts w:ascii="Consolas" w:hAnsi="Consolas"/>
                <w:b/>
                <w:bCs/>
                <w:noProof/>
              </w:rPr>
              <w:t>ProductWithClien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DAF FILTER HU12103X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6E38CDE9" w:rsidR="000214AD" w:rsidRPr="0025488E" w:rsidRDefault="0025488E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080B5756" w14:textId="3328AF3D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5B61A9">
        <w:rPr>
          <w:noProof/>
        </w:rPr>
        <w:t>Vendor</w:t>
      </w:r>
      <w:r w:rsidR="008E4E65">
        <w:rPr>
          <w:noProof/>
        </w:rPr>
        <w:t>s</w:t>
      </w:r>
      <w:r w:rsidR="005B61A9">
        <w:rPr>
          <w:noProof/>
        </w:rPr>
        <w:t xml:space="preserve"> from a Specific Country</w:t>
      </w:r>
    </w:p>
    <w:p w14:paraId="6E06865F" w14:textId="6CED095F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4065D2">
        <w:rPr>
          <w:noProof/>
        </w:rPr>
        <w:t>vendor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4065D2">
        <w:rPr>
          <w:noProof/>
        </w:rPr>
        <w:t>address in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lastRenderedPageBreak/>
        <w:t>NumberVAT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Street Name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8C334E">
        <w:rPr>
          <w:rFonts w:ascii="Consolas" w:hAnsi="Consolas"/>
          <w:b/>
          <w:bCs/>
          <w:noProof/>
        </w:rPr>
        <w:t>Number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PostCode</w:t>
      </w:r>
      <w:r w:rsidR="008C334E" w:rsidRPr="00DA5108">
        <w:rPr>
          <w:rFonts w:cstheme="minorHAnsi"/>
          <w:noProof/>
        </w:rPr>
        <w:t xml:space="preserve"> and </w:t>
      </w:r>
      <w:r w:rsidR="008C334E">
        <w:rPr>
          <w:rFonts w:ascii="Consolas" w:hAnsi="Consolas"/>
          <w:b/>
          <w:bCs/>
          <w:noProof/>
        </w:rPr>
        <w:t>City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D6C00">
        <w:rPr>
          <w:rFonts w:ascii="Consolas" w:hAnsi="Consolas"/>
          <w:b/>
          <w:bCs/>
          <w:noProof/>
        </w:rPr>
        <w:t>City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D6C00">
        <w:rPr>
          <w:noProof/>
        </w:rPr>
        <w:t>ascending</w:t>
      </w:r>
      <w:r w:rsidRPr="00A12EC4">
        <w:rPr>
          <w:noProof/>
        </w:rPr>
        <w:t>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44"/>
        <w:gridCol w:w="1843"/>
        <w:gridCol w:w="2551"/>
        <w:gridCol w:w="2552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29F8182B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France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7727BE66" w:rsidR="002539B9" w:rsidRPr="0098215E" w:rsidRDefault="002539B9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Vendo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CC5C80D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52F4E861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reet Info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0351F66A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ity Info</w:t>
            </w:r>
          </w:p>
        </w:tc>
      </w:tr>
      <w:tr w:rsidR="002539B9" w:rsidRPr="00AA279D" w14:paraId="6A8385CC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5B827285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LE RELAIS DES PRIMEUR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53E6DA96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FR64431553163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2988B12C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Rue de la Gare 1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55A3AFFE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proofErr w:type="spellStart"/>
            <w:r w:rsidRPr="002539B9">
              <w:rPr>
                <w:rFonts w:ascii="Consolas" w:hAnsi="Consolas"/>
                <w:bCs/>
              </w:rPr>
              <w:t>Taule</w:t>
            </w:r>
            <w:proofErr w:type="spellEnd"/>
            <w:r w:rsidRPr="002539B9">
              <w:rPr>
                <w:rFonts w:ascii="Consolas" w:hAnsi="Consolas"/>
                <w:bCs/>
              </w:rPr>
              <w:t xml:space="preserve"> 29670</w:t>
            </w:r>
          </w:p>
        </w:tc>
      </w:tr>
      <w:tr w:rsidR="002539B9" w:rsidRPr="00AA279D" w14:paraId="4B3A1EBE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479BF88A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SARL HEBERGEC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7F883896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FR7553266407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05BF4A82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Route de Orleans 3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4C4C4D94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Evreux 27000</w:t>
            </w:r>
          </w:p>
        </w:tc>
      </w:tr>
      <w:tr w:rsidR="002539B9" w:rsidRPr="00AA279D" w14:paraId="10F162F2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A3139" w14:textId="3F41128E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F1525" w14:textId="01010883" w:rsidR="002539B9" w:rsidRPr="002539B9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B2A8B" w14:textId="32CDCDD5" w:rsidR="002539B9" w:rsidRPr="00FC2A58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051EC595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00EAA" w14:textId="77777777" w:rsidR="00750ED8" w:rsidRDefault="00750ED8" w:rsidP="008068A2">
      <w:pPr>
        <w:spacing w:after="0" w:line="240" w:lineRule="auto"/>
      </w:pPr>
      <w:r>
        <w:separator/>
      </w:r>
    </w:p>
  </w:endnote>
  <w:endnote w:type="continuationSeparator" w:id="0">
    <w:p w14:paraId="058C9DBC" w14:textId="77777777" w:rsidR="00750ED8" w:rsidRDefault="00750E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F8F9B" w14:textId="77777777" w:rsidR="00750ED8" w:rsidRDefault="00750ED8" w:rsidP="008068A2">
      <w:pPr>
        <w:spacing w:after="0" w:line="240" w:lineRule="auto"/>
      </w:pPr>
      <w:r>
        <w:separator/>
      </w:r>
    </w:p>
  </w:footnote>
  <w:footnote w:type="continuationSeparator" w:id="0">
    <w:p w14:paraId="6B117935" w14:textId="77777777" w:rsidR="00750ED8" w:rsidRDefault="00750E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4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 w:numId="25">
    <w:abstractNumId w:val="22"/>
  </w:num>
  <w:num w:numId="26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6EF1"/>
    <w:rsid w:val="009A0FA6"/>
    <w:rsid w:val="009A124B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188"/>
    <w:rsid w:val="00AD3214"/>
    <w:rsid w:val="00AD3C8D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82D"/>
    <w:rsid w:val="00B25A46"/>
    <w:rsid w:val="00B27D0F"/>
    <w:rsid w:val="00B27EC0"/>
    <w:rsid w:val="00B32D1D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20EB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03F"/>
    <w:rsid w:val="00F956FF"/>
    <w:rsid w:val="00F96017"/>
    <w:rsid w:val="00F9611A"/>
    <w:rsid w:val="00F976AD"/>
    <w:rsid w:val="00F97DCA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52/Databases-MSSQL-Server-Retake-Exam-04-Ap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0</TotalTime>
  <Pages>8</Pages>
  <Words>1335</Words>
  <Characters>761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210</cp:revision>
  <cp:lastPrinted>2015-10-26T22:35:00Z</cp:lastPrinted>
  <dcterms:created xsi:type="dcterms:W3CDTF">2023-01-27T09:37:00Z</dcterms:created>
  <dcterms:modified xsi:type="dcterms:W3CDTF">2023-03-27T08:12:00Z</dcterms:modified>
  <cp:category>web, programming, education, software engineering, software development</cp:category>
</cp:coreProperties>
</file>